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3EFAF291">
                <wp:simplePos x="0" y="0"/>
                <wp:positionH relativeFrom="column">
                  <wp:posOffset>771525</wp:posOffset>
                </wp:positionH>
                <wp:positionV relativeFrom="paragraph">
                  <wp:posOffset>82549</wp:posOffset>
                </wp:positionV>
                <wp:extent cx="5734050" cy="1285875"/>
                <wp:effectExtent l="0" t="0" r="19050" b="28575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285875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572F7F" id="Rectangle 6" o:spid="_x0000_s1026" style="position:absolute;margin-left:60.75pt;margin-top:6.5pt;width:451.5pt;height:10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" filled="f" strokecolor="black [3200]" strokeweight="1pt"/>
            </w:pict>
          </mc:Fallback>
        </mc:AlternateContent>
      </w:r>
    </w:p>
    <w:p w14:paraId="0EACCB8B" w14:textId="3F430F18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proofErr w:type="spellStart"/>
      <w:r w:rsidR="0085188F">
        <w:rPr>
          <w:rFonts w:ascii="Arial" w:hAnsi="Arial" w:cs="Arial"/>
          <w:sz w:val="18"/>
          <w:szCs w:val="18"/>
        </w:rPr>
        <w:t>DatePlaceholder</w:t>
      </w:r>
      <w:proofErr w:type="spellEnd"/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036D3264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proofErr w:type="spellStart"/>
      <w:r w:rsidR="0085188F">
        <w:rPr>
          <w:rFonts w:ascii="Arial" w:hAnsi="Arial" w:cs="Arial"/>
          <w:sz w:val="18"/>
          <w:szCs w:val="18"/>
        </w:rPr>
        <w:t>TimePlaceholder</w:t>
      </w:r>
      <w:proofErr w:type="spellEnd"/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022728CC" w14:textId="4A15933F" w:rsidR="00390415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="00AE03A9" w:rsidRPr="00AB6F6C">
        <w:rPr>
          <w:rFonts w:ascii="Arial" w:hAnsi="Arial" w:cs="Arial"/>
          <w:b/>
        </w:rPr>
        <w:t></w:t>
      </w:r>
      <w:r w:rsidR="00C4781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On admission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 w:rsidR="00C4781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During rounds </w:t>
      </w:r>
      <w:r>
        <w:rPr>
          <w:rFonts w:ascii="Arial" w:hAnsi="Arial" w:cs="Arial"/>
          <w:sz w:val="18"/>
          <w:szCs w:val="18"/>
        </w:rPr>
        <w:tab/>
      </w:r>
      <w:r w:rsidR="00AE03A9" w:rsidRPr="00AB6F6C">
        <w:rPr>
          <w:rFonts w:ascii="Arial" w:hAnsi="Arial" w:cs="Arial"/>
          <w:b/>
        </w:rPr>
        <w:t></w:t>
      </w:r>
      <w:r w:rsidR="00C4781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fter </w:t>
      </w:r>
      <w:proofErr w:type="gramStart"/>
      <w:r>
        <w:rPr>
          <w:rFonts w:ascii="Arial" w:hAnsi="Arial" w:cs="Arial"/>
          <w:sz w:val="18"/>
          <w:szCs w:val="18"/>
        </w:rPr>
        <w:t>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="00AE03A9" w:rsidRPr="00AB6F6C">
        <w:rPr>
          <w:rFonts w:ascii="Arial" w:hAnsi="Arial" w:cs="Arial"/>
          <w:b/>
        </w:rPr>
        <w:t></w:t>
      </w:r>
      <w:proofErr w:type="gramEnd"/>
      <w:r w:rsidR="00C47811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Just prior to intubation                 </w:t>
      </w:r>
    </w:p>
    <w:p w14:paraId="2F5FD5EF" w14:textId="08F3E461" w:rsidR="00904983" w:rsidRDefault="00AE03A9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 w:rsidRPr="00AB6F6C">
        <w:rPr>
          <w:rFonts w:ascii="Arial" w:hAnsi="Arial" w:cs="Arial"/>
          <w:b/>
        </w:rPr>
        <w:t></w:t>
      </w:r>
      <w:r w:rsidR="00C47811">
        <w:rPr>
          <w:rFonts w:ascii="Arial" w:hAnsi="Arial" w:cs="Arial"/>
          <w:b/>
        </w:rPr>
        <w:t xml:space="preserve"> </w:t>
      </w:r>
      <w:r w:rsidR="00904983">
        <w:rPr>
          <w:rFonts w:ascii="Arial" w:hAnsi="Arial" w:cs="Arial"/>
          <w:sz w:val="18"/>
          <w:szCs w:val="18"/>
        </w:rPr>
        <w:t xml:space="preserve">After </w:t>
      </w:r>
      <w:proofErr w:type="gramStart"/>
      <w:r w:rsidR="00904983">
        <w:rPr>
          <w:rFonts w:ascii="Arial" w:hAnsi="Arial" w:cs="Arial"/>
          <w:sz w:val="18"/>
          <w:szCs w:val="18"/>
        </w:rPr>
        <w:t xml:space="preserve">intubation  </w:t>
      </w:r>
      <w:r w:rsidRPr="00AB6F6C">
        <w:rPr>
          <w:rFonts w:ascii="Arial" w:hAnsi="Arial" w:cs="Arial"/>
          <w:b/>
        </w:rPr>
        <w:t></w:t>
      </w:r>
      <w:proofErr w:type="gramEnd"/>
      <w:r w:rsidR="00C47811">
        <w:rPr>
          <w:rFonts w:ascii="Arial" w:hAnsi="Arial" w:cs="Arial"/>
          <w:b/>
        </w:rPr>
        <w:t xml:space="preserve"> </w:t>
      </w:r>
      <w:r w:rsidR="00904983" w:rsidRPr="00FC5396">
        <w:rPr>
          <w:rFonts w:ascii="Arial" w:hAnsi="Arial" w:cs="Arial"/>
          <w:sz w:val="18"/>
          <w:szCs w:val="18"/>
        </w:rPr>
        <w:t xml:space="preserve">Prior to </w:t>
      </w:r>
      <w:proofErr w:type="spellStart"/>
      <w:r w:rsidR="00904983" w:rsidRPr="00FC5396">
        <w:rPr>
          <w:rFonts w:ascii="Arial" w:hAnsi="Arial" w:cs="Arial"/>
          <w:sz w:val="18"/>
          <w:szCs w:val="18"/>
        </w:rPr>
        <w:t>Extubation</w:t>
      </w:r>
      <w:proofErr w:type="spellEnd"/>
      <w:r w:rsidR="00904983">
        <w:rPr>
          <w:rFonts w:ascii="Arial" w:hAnsi="Arial" w:cs="Arial"/>
          <w:sz w:val="18"/>
          <w:szCs w:val="18"/>
        </w:rPr>
        <w:t xml:space="preserve">   </w:t>
      </w:r>
    </w:p>
    <w:p w14:paraId="0DC7DF78" w14:textId="2DEB9939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>By</w:t>
      </w:r>
      <w:r w:rsidR="0085188F">
        <w:rPr>
          <w:rFonts w:ascii="Arial" w:hAnsi="Arial" w:cs="Arial"/>
          <w:sz w:val="18"/>
          <w:szCs w:val="18"/>
        </w:rPr>
        <w:t>:</w:t>
      </w:r>
      <w:r>
        <w:rPr>
          <w:rFonts w:ascii="Arial" w:hAnsi="Arial" w:cs="Arial"/>
          <w:sz w:val="18"/>
          <w:szCs w:val="18"/>
        </w:rPr>
        <w:t xml:space="preserve"> </w:t>
      </w:r>
      <w:r w:rsidR="0085188F">
        <w:rPr>
          <w:rFonts w:ascii="Arial" w:hAnsi="Arial" w:cs="Arial"/>
          <w:sz w:val="18"/>
          <w:szCs w:val="18"/>
        </w:rPr>
        <w:tab/>
      </w:r>
      <w:proofErr w:type="spellStart"/>
      <w:r>
        <w:rPr>
          <w:rFonts w:ascii="Arial" w:hAnsi="Arial" w:cs="Arial"/>
          <w:sz w:val="18"/>
          <w:szCs w:val="18"/>
        </w:rPr>
        <w:t>DocumenterPlacehold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7"/>
        <w:gridCol w:w="8010"/>
        <w:gridCol w:w="833"/>
      </w:tblGrid>
      <w:tr w:rsidR="0085188F" w:rsidRPr="009E3BEF" w14:paraId="44D9558B" w14:textId="77777777" w:rsidTr="0085188F">
        <w:trPr>
          <w:cantSplit/>
          <w:trHeight w:val="144"/>
        </w:trPr>
        <w:tc>
          <w:tcPr>
            <w:tcW w:w="1687" w:type="dxa"/>
            <w:vMerge w:val="restart"/>
          </w:tcPr>
          <w:p w14:paraId="54415F7F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AF96C9E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istory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1F381062" w14:textId="0C6AEF3F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7F4B277B" w14:textId="77777777" w:rsidTr="0085188F">
        <w:trPr>
          <w:cantSplit/>
          <w:trHeight w:val="144"/>
        </w:trPr>
        <w:tc>
          <w:tcPr>
            <w:tcW w:w="1687" w:type="dxa"/>
            <w:vMerge/>
            <w:tcBorders>
              <w:bottom w:val="single" w:sz="4" w:space="0" w:color="auto"/>
            </w:tcBorders>
          </w:tcPr>
          <w:p w14:paraId="60B39C72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vAlign w:val="center"/>
          </w:tcPr>
          <w:p w14:paraId="6585B148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>
              <w:rPr>
                <w:rFonts w:ascii="Arial" w:hAnsi="Arial" w:cs="Arial"/>
                <w:bCs/>
                <w:sz w:val="20"/>
                <w:szCs w:val="20"/>
              </w:rPr>
              <w:t>? (e.g. small mouth, small jaw, large tongue, or short neck)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vAlign w:val="center"/>
          </w:tcPr>
          <w:p w14:paraId="6EB70BC3" w14:textId="41DA7A72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F28DA86" w14:textId="77777777" w:rsidTr="0085188F">
        <w:trPr>
          <w:cantSplit/>
          <w:trHeight w:val="144"/>
        </w:trPr>
        <w:tc>
          <w:tcPr>
            <w:tcW w:w="1687" w:type="dxa"/>
            <w:vMerge w:val="restart"/>
            <w:shd w:val="clear" w:color="auto" w:fill="DBE5F1"/>
          </w:tcPr>
          <w:p w14:paraId="01368C6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85188F" w:rsidRPr="009E3BE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6B8AFD9D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6714A915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2D53F297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85188F" w:rsidRDefault="0085188F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2FC24EC6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4CA78E31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1EA7867D" w14:textId="77777777" w:rsidR="0085188F" w:rsidRPr="00D85C47" w:rsidRDefault="0085188F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shd w:val="clear" w:color="auto" w:fill="DBE5F1"/>
            <w:vAlign w:val="center"/>
          </w:tcPr>
          <w:p w14:paraId="1BDF268E" w14:textId="77777777" w:rsidR="0085188F" w:rsidRDefault="0085188F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833" w:type="dxa"/>
            <w:shd w:val="clear" w:color="auto" w:fill="DBE5F1"/>
            <w:vAlign w:val="center"/>
          </w:tcPr>
          <w:p w14:paraId="7E2E2DFF" w14:textId="6F297E9B" w:rsidR="0085188F" w:rsidRPr="009E3BEF" w:rsidRDefault="0085188F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  <w:tr w:rsidR="0085188F" w:rsidRPr="009E3BEF" w14:paraId="0B171A7A" w14:textId="77777777" w:rsidTr="0085188F">
        <w:trPr>
          <w:cantSplit/>
          <w:trHeight w:val="144"/>
        </w:trPr>
        <w:tc>
          <w:tcPr>
            <w:tcW w:w="1687" w:type="dxa"/>
            <w:vMerge/>
            <w:shd w:val="clear" w:color="auto" w:fill="DBE5F1"/>
          </w:tcPr>
          <w:p w14:paraId="5306BFB2" w14:textId="77777777" w:rsidR="0085188F" w:rsidRPr="00D85C47" w:rsidRDefault="0085188F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801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85188F" w:rsidRDefault="0085188F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833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417CEA69" w:rsidR="0085188F" w:rsidRPr="009E3BEF" w:rsidRDefault="0085188F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proofErr w:type="spellStart"/>
      <w:r w:rsidRPr="00207789">
        <w:rPr>
          <w:rFonts w:ascii="Arial" w:hAnsi="Arial" w:cs="Arial"/>
          <w:sz w:val="20"/>
          <w:szCs w:val="20"/>
        </w:rPr>
        <w:t>Glidescope</w:t>
      </w:r>
      <w:proofErr w:type="spellEnd"/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9D6194" w14:textId="77777777" w:rsidR="001A2B8C" w:rsidRDefault="001A2B8C">
      <w:r>
        <w:separator/>
      </w:r>
    </w:p>
  </w:endnote>
  <w:endnote w:type="continuationSeparator" w:id="0">
    <w:p w14:paraId="1CA9076D" w14:textId="77777777" w:rsidR="001A2B8C" w:rsidRDefault="001A2B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3C76E59" w14:textId="77777777" w:rsidR="001A2B8C" w:rsidRDefault="001A2B8C">
      <w:r>
        <w:separator/>
      </w:r>
    </w:p>
  </w:footnote>
  <w:footnote w:type="continuationSeparator" w:id="0">
    <w:p w14:paraId="00760A23" w14:textId="77777777" w:rsidR="001A2B8C" w:rsidRDefault="001A2B8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mwqAUAyNdrOywAAAA="/>
  </w:docVars>
  <w:rsids>
    <w:rsidRoot w:val="00EB0CF0"/>
    <w:rsid w:val="00006E10"/>
    <w:rsid w:val="00027605"/>
    <w:rsid w:val="00027B66"/>
    <w:rsid w:val="000335E0"/>
    <w:rsid w:val="00035530"/>
    <w:rsid w:val="00044D27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2B8C"/>
    <w:rsid w:val="001A500D"/>
    <w:rsid w:val="001A5EA7"/>
    <w:rsid w:val="001B488A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E2F2C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90415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77D5C"/>
    <w:rsid w:val="00684DA1"/>
    <w:rsid w:val="006857F9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66848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188F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03A9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398D"/>
    <w:rsid w:val="00BF5103"/>
    <w:rsid w:val="00C061EA"/>
    <w:rsid w:val="00C069B7"/>
    <w:rsid w:val="00C16C97"/>
    <w:rsid w:val="00C21DA5"/>
    <w:rsid w:val="00C227AC"/>
    <w:rsid w:val="00C25786"/>
    <w:rsid w:val="00C27FE3"/>
    <w:rsid w:val="00C4606B"/>
    <w:rsid w:val="00C47811"/>
    <w:rsid w:val="00C5496F"/>
    <w:rsid w:val="00C64901"/>
    <w:rsid w:val="00C65C30"/>
    <w:rsid w:val="00C813AF"/>
    <w:rsid w:val="00C869CA"/>
    <w:rsid w:val="00C90205"/>
    <w:rsid w:val="00CA4D60"/>
    <w:rsid w:val="00CB4519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4F28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5CC5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8</cp:revision>
  <cp:lastPrinted>2018-01-30T14:35:00Z</cp:lastPrinted>
  <dcterms:created xsi:type="dcterms:W3CDTF">2024-10-09T13:23:00Z</dcterms:created>
  <dcterms:modified xsi:type="dcterms:W3CDTF">2024-10-09T14:28:00Z</dcterms:modified>
</cp:coreProperties>
</file>